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46F6B" w14:textId="6F9EFD8E" w:rsidR="001B72BB" w:rsidRDefault="001B72BB">
      <w:pPr>
        <w:rPr>
          <w:b/>
          <w:bCs/>
        </w:rPr>
      </w:pPr>
      <w:proofErr w:type="spellStart"/>
      <w:r>
        <w:rPr>
          <w:b/>
          <w:bCs/>
        </w:rPr>
        <w:t>Visting</w:t>
      </w:r>
      <w:proofErr w:type="spellEnd"/>
      <w:r>
        <w:rPr>
          <w:b/>
          <w:bCs/>
        </w:rPr>
        <w:t xml:space="preserve"> the pil</w:t>
      </w:r>
      <w:r w:rsidR="00382E18">
        <w:rPr>
          <w:b/>
          <w:bCs/>
        </w:rPr>
        <w:t>grim</w:t>
      </w:r>
      <w:r>
        <w:rPr>
          <w:b/>
          <w:bCs/>
        </w:rPr>
        <w:t xml:space="preserve"> town of </w:t>
      </w:r>
      <w:proofErr w:type="spellStart"/>
      <w:r>
        <w:rPr>
          <w:b/>
          <w:bCs/>
        </w:rPr>
        <w:t>Amarkantak</w:t>
      </w:r>
      <w:proofErr w:type="spellEnd"/>
    </w:p>
    <w:p w14:paraId="75E310B0" w14:textId="270E7C7C" w:rsidR="001B72BB" w:rsidRDefault="001B72BB" w:rsidP="004A09E5">
      <w:pPr>
        <w:jc w:val="both"/>
      </w:pPr>
      <w:r>
        <w:t xml:space="preserve">Since </w:t>
      </w:r>
      <w:proofErr w:type="spellStart"/>
      <w:r>
        <w:t>Amarkantak</w:t>
      </w:r>
      <w:proofErr w:type="spellEnd"/>
      <w:r>
        <w:t xml:space="preserve"> is a town known for its holy sites, most </w:t>
      </w:r>
      <w:r w:rsidR="004A09E5">
        <w:t>places to visit will be religious sites, but it would be</w:t>
      </w:r>
      <w:r w:rsidR="00881BBF">
        <w:t xml:space="preserve"> a fulfilling journey as you will find inner peace as you travel through </w:t>
      </w:r>
      <w:r w:rsidR="004A09E5">
        <w:t>this amazing place.</w:t>
      </w:r>
    </w:p>
    <w:p w14:paraId="2595F08E" w14:textId="45652861" w:rsidR="00A40E5E" w:rsidRDefault="00A40E5E" w:rsidP="004A09E5">
      <w:pPr>
        <w:jc w:val="both"/>
        <w:rPr>
          <w:b/>
          <w:bCs/>
        </w:rPr>
      </w:pPr>
      <w:r>
        <w:rPr>
          <w:b/>
          <w:bCs/>
        </w:rPr>
        <w:t xml:space="preserve">Places </w:t>
      </w:r>
      <w:r w:rsidR="00382E18">
        <w:rPr>
          <w:b/>
          <w:bCs/>
        </w:rPr>
        <w:t>to visit</w:t>
      </w:r>
      <w:r w:rsidR="00590CA1">
        <w:rPr>
          <w:b/>
          <w:bCs/>
        </w:rPr>
        <w:t xml:space="preserve"> in </w:t>
      </w:r>
      <w:proofErr w:type="spellStart"/>
      <w:r w:rsidR="00590CA1">
        <w:rPr>
          <w:b/>
          <w:bCs/>
        </w:rPr>
        <w:t>Amarkan</w:t>
      </w:r>
      <w:r w:rsidR="009F01A6">
        <w:rPr>
          <w:b/>
          <w:bCs/>
        </w:rPr>
        <w:t>tak</w:t>
      </w:r>
      <w:proofErr w:type="spellEnd"/>
    </w:p>
    <w:p w14:paraId="71CA5BCA" w14:textId="676A082D" w:rsidR="00B550DB" w:rsidRDefault="0088437F" w:rsidP="004A09E5">
      <w:pPr>
        <w:jc w:val="both"/>
        <w:rPr>
          <w:i/>
          <w:iCs/>
        </w:rPr>
      </w:pPr>
      <w:r w:rsidRPr="009F01A6">
        <w:rPr>
          <w:i/>
          <w:iCs/>
        </w:rPr>
        <w:t xml:space="preserve">Narmada </w:t>
      </w:r>
      <w:proofErr w:type="spellStart"/>
      <w:r w:rsidRPr="009F01A6">
        <w:rPr>
          <w:i/>
          <w:iCs/>
        </w:rPr>
        <w:t>Kund</w:t>
      </w:r>
      <w:proofErr w:type="spellEnd"/>
      <w:r w:rsidRPr="009F01A6">
        <w:rPr>
          <w:i/>
          <w:iCs/>
        </w:rPr>
        <w:t xml:space="preserve"> &amp; nearby temp</w:t>
      </w:r>
      <w:r w:rsidR="00645EB0">
        <w:rPr>
          <w:i/>
          <w:iCs/>
        </w:rPr>
        <w:t>les</w:t>
      </w:r>
    </w:p>
    <w:p w14:paraId="0A5FC5C7" w14:textId="79D71B17" w:rsidR="00267414" w:rsidRPr="00267414" w:rsidRDefault="00267414" w:rsidP="004A09E5">
      <w:pPr>
        <w:jc w:val="both"/>
      </w:pPr>
      <w:r>
        <w:t xml:space="preserve">It is the </w:t>
      </w:r>
      <w:r w:rsidR="00645EB0">
        <w:t>place where the river Narmada originated</w:t>
      </w:r>
      <w:r w:rsidR="00B62B7C">
        <w:t>. T</w:t>
      </w:r>
      <w:r w:rsidR="00645EB0">
        <w:t>he place surround</w:t>
      </w:r>
      <w:r w:rsidR="007A38CD">
        <w:t>s</w:t>
      </w:r>
      <w:r w:rsidR="00645EB0">
        <w:t xml:space="preserve"> the Narmada </w:t>
      </w:r>
      <w:proofErr w:type="spellStart"/>
      <w:r w:rsidR="00645EB0">
        <w:t>Kund</w:t>
      </w:r>
      <w:proofErr w:type="spellEnd"/>
      <w:r w:rsidR="00B62B7C">
        <w:t xml:space="preserve"> is dedicated to various temples</w:t>
      </w:r>
      <w:r w:rsidR="009B1350">
        <w:t xml:space="preserve"> (16)</w:t>
      </w:r>
      <w:r w:rsidR="006E602E">
        <w:t xml:space="preserve">. </w:t>
      </w:r>
      <w:r w:rsidR="00A46E16">
        <w:t>With i</w:t>
      </w:r>
      <w:r w:rsidR="006E602E">
        <w:t xml:space="preserve">ts serene view </w:t>
      </w:r>
      <w:r w:rsidR="00A46E16">
        <w:t xml:space="preserve">of </w:t>
      </w:r>
      <w:r w:rsidR="006E602E">
        <w:t>temples in every corner</w:t>
      </w:r>
      <w:r w:rsidR="007A38CD">
        <w:t>, you feel immensely blessing as you begin your temple</w:t>
      </w:r>
      <w:r w:rsidR="00A46E16">
        <w:t>-</w:t>
      </w:r>
      <w:r w:rsidR="007A38CD">
        <w:t>hopping spree</w:t>
      </w:r>
      <w:r w:rsidR="00496F2B">
        <w:t xml:space="preserve"> i</w:t>
      </w:r>
      <w:r w:rsidR="00A46E16">
        <w:t xml:space="preserve">n </w:t>
      </w:r>
      <w:proofErr w:type="spellStart"/>
      <w:r w:rsidR="00A46E16">
        <w:t>Amarkantak</w:t>
      </w:r>
      <w:proofErr w:type="spellEnd"/>
      <w:r w:rsidR="00A46E16">
        <w:t>. You will not have done something like this before and perhaps may never do, be</w:t>
      </w:r>
      <w:r w:rsidR="009B1350">
        <w:t>caus</w:t>
      </w:r>
      <w:r w:rsidR="00A46E16">
        <w:t xml:space="preserve">e </w:t>
      </w:r>
      <w:proofErr w:type="spellStart"/>
      <w:r w:rsidR="00A46E16">
        <w:t>Amarkant</w:t>
      </w:r>
      <w:r w:rsidR="009B1350">
        <w:t>a</w:t>
      </w:r>
      <w:r w:rsidR="00A46E16">
        <w:t>k</w:t>
      </w:r>
      <w:proofErr w:type="spellEnd"/>
      <w:r w:rsidR="00A46E16">
        <w:t xml:space="preserve"> is</w:t>
      </w:r>
      <w:r w:rsidR="00A25013">
        <w:t xml:space="preserve"> one</w:t>
      </w:r>
      <w:r w:rsidR="00A46E16">
        <w:t xml:space="preserve"> </w:t>
      </w:r>
      <w:r w:rsidR="009B1350">
        <w:t>of</w:t>
      </w:r>
      <w:r w:rsidR="00A46E16">
        <w:t xml:space="preserve"> </w:t>
      </w:r>
      <w:r w:rsidR="00A25013">
        <w:t xml:space="preserve">a </w:t>
      </w:r>
      <w:r w:rsidR="00A46E16">
        <w:t xml:space="preserve">kind place. </w:t>
      </w:r>
      <w:r w:rsidR="00775A81">
        <w:t xml:space="preserve">It is </w:t>
      </w:r>
      <w:r w:rsidR="00A25013">
        <w:t xml:space="preserve">a </w:t>
      </w:r>
      <w:r w:rsidR="00775A81">
        <w:t xml:space="preserve">place </w:t>
      </w:r>
      <w:r w:rsidR="00A25013">
        <w:t>wh</w:t>
      </w:r>
      <w:r w:rsidR="00775A81">
        <w:t>ere</w:t>
      </w:r>
      <w:r w:rsidR="00737A73">
        <w:t xml:space="preserve"> you will find several temples of various gods and goddesses in the same vicinity, like those</w:t>
      </w:r>
      <w:r w:rsidR="006F59DC">
        <w:t xml:space="preserve"> near Narmada </w:t>
      </w:r>
      <w:proofErr w:type="spellStart"/>
      <w:r w:rsidR="006F59DC">
        <w:t>Kund</w:t>
      </w:r>
      <w:proofErr w:type="spellEnd"/>
      <w:r w:rsidR="001A6E4B">
        <w:t xml:space="preserve">. There is the Narmada temple, the Shiva temple, Radha </w:t>
      </w:r>
      <w:proofErr w:type="spellStart"/>
      <w:r w:rsidR="001A6E4B">
        <w:t>Krishana</w:t>
      </w:r>
      <w:proofErr w:type="spellEnd"/>
      <w:r w:rsidR="001A6E4B">
        <w:t xml:space="preserve"> Temple</w:t>
      </w:r>
      <w:r w:rsidR="009B1350">
        <w:t xml:space="preserve"> and several others.</w:t>
      </w:r>
    </w:p>
    <w:p w14:paraId="095B3C6A" w14:textId="2104DD1E" w:rsidR="009F01A6" w:rsidRDefault="007530D8" w:rsidP="004A09E5">
      <w:pPr>
        <w:jc w:val="both"/>
        <w:rPr>
          <w:i/>
          <w:iCs/>
        </w:rPr>
      </w:pPr>
      <w:r>
        <w:rPr>
          <w:i/>
          <w:iCs/>
        </w:rPr>
        <w:t xml:space="preserve">Temples of </w:t>
      </w:r>
      <w:proofErr w:type="spellStart"/>
      <w:r>
        <w:rPr>
          <w:i/>
          <w:iCs/>
        </w:rPr>
        <w:t>Kalachuri</w:t>
      </w:r>
      <w:proofErr w:type="spellEnd"/>
      <w:r>
        <w:rPr>
          <w:i/>
          <w:iCs/>
        </w:rPr>
        <w:t xml:space="preserve"> Period</w:t>
      </w:r>
    </w:p>
    <w:p w14:paraId="52A39141" w14:textId="216FCC90" w:rsidR="00D37866" w:rsidRPr="00D37866" w:rsidRDefault="00D37866" w:rsidP="004A09E5">
      <w:pPr>
        <w:jc w:val="both"/>
      </w:pPr>
      <w:r>
        <w:t>These are some of the ancient temples of</w:t>
      </w:r>
      <w:r w:rsidR="002C4693">
        <w:t xml:space="preserve"> Madhya Pradesh dated way back to the </w:t>
      </w:r>
      <w:r w:rsidR="003E5D35">
        <w:t>11</w:t>
      </w:r>
      <w:r w:rsidR="003E5D35" w:rsidRPr="003E5D35">
        <w:rPr>
          <w:vertAlign w:val="superscript"/>
        </w:rPr>
        <w:t>th</w:t>
      </w:r>
      <w:r w:rsidR="003E5D35">
        <w:t xml:space="preserve"> century. They are quite close to the </w:t>
      </w:r>
      <w:proofErr w:type="spellStart"/>
      <w:r w:rsidR="003E5D35">
        <w:t>N</w:t>
      </w:r>
      <w:r w:rsidR="00CC289D">
        <w:t>armadaKund</w:t>
      </w:r>
      <w:proofErr w:type="spellEnd"/>
      <w:r w:rsidR="00FE23EC">
        <w:t>,</w:t>
      </w:r>
      <w:r w:rsidR="00CC289D">
        <w:t xml:space="preserve"> so visitors will not find</w:t>
      </w:r>
      <w:r w:rsidR="001C4A3E">
        <w:t xml:space="preserve"> it hard to visit this must</w:t>
      </w:r>
      <w:r w:rsidR="00FE23EC">
        <w:t>-</w:t>
      </w:r>
      <w:r w:rsidR="001C4A3E">
        <w:t xml:space="preserve">visit </w:t>
      </w:r>
      <w:r w:rsidR="001512AA">
        <w:t xml:space="preserve">religious site. The </w:t>
      </w:r>
      <w:r w:rsidR="00FE23EC">
        <w:t>temple’s unique architectur</w:t>
      </w:r>
      <w:r w:rsidR="001512AA">
        <w:t>e is a big draw where you find the intricacy in the craft</w:t>
      </w:r>
      <w:r w:rsidR="00FE23EC">
        <w:t>s</w:t>
      </w:r>
      <w:r w:rsidR="001512AA">
        <w:t>manship on every wall</w:t>
      </w:r>
      <w:r w:rsidR="00FE23EC">
        <w:t xml:space="preserve"> and ceiling of the temple.</w:t>
      </w:r>
      <w:r w:rsidR="002E4B07">
        <w:t xml:space="preserve"> You can also check out the </w:t>
      </w:r>
      <w:proofErr w:type="spellStart"/>
      <w:r w:rsidR="002E4B07">
        <w:t>Pateleshwar</w:t>
      </w:r>
      <w:proofErr w:type="spellEnd"/>
      <w:r w:rsidR="002E4B07">
        <w:t xml:space="preserve"> Mahadev temple</w:t>
      </w:r>
      <w:r w:rsidR="00857D1E">
        <w:t>,</w:t>
      </w:r>
      <w:r w:rsidR="002E4B07">
        <w:t xml:space="preserve"> </w:t>
      </w:r>
      <w:r w:rsidR="00857D1E">
        <w:t>which</w:t>
      </w:r>
      <w:r w:rsidR="002E4B07">
        <w:t xml:space="preserve"> </w:t>
      </w:r>
      <w:r w:rsidR="00857D1E">
        <w:t>can be</w:t>
      </w:r>
      <w:r w:rsidR="002E4B07">
        <w:t xml:space="preserve"> found in this region</w:t>
      </w:r>
      <w:r w:rsidR="002B2CAF">
        <w:t xml:space="preserve"> only</w:t>
      </w:r>
      <w:r w:rsidR="004B6CFD">
        <w:t xml:space="preserve">. </w:t>
      </w:r>
      <w:proofErr w:type="spellStart"/>
      <w:r w:rsidR="004B6CFD">
        <w:t>Ther</w:t>
      </w:r>
      <w:proofErr w:type="spellEnd"/>
      <w:r w:rsidR="004B6CFD">
        <w:t xml:space="preserve"> is also </w:t>
      </w:r>
      <w:proofErr w:type="spellStart"/>
      <w:r w:rsidR="004B6CFD">
        <w:t>Macchendranath</w:t>
      </w:r>
      <w:proofErr w:type="spellEnd"/>
      <w:r w:rsidR="004B6CFD">
        <w:t xml:space="preserve"> temple. These temples have been named after the dynasty that took</w:t>
      </w:r>
      <w:r w:rsidR="00857D1E">
        <w:t xml:space="preserve"> an</w:t>
      </w:r>
      <w:r w:rsidR="004B6CFD">
        <w:t xml:space="preserve"> interest in building them.</w:t>
      </w:r>
      <w:r w:rsidR="00D3700E">
        <w:t xml:space="preserve"> The </w:t>
      </w:r>
      <w:proofErr w:type="spellStart"/>
      <w:r w:rsidR="00D3700E">
        <w:t>Kalachuri</w:t>
      </w:r>
      <w:proofErr w:type="spellEnd"/>
      <w:r w:rsidR="00D3700E">
        <w:t xml:space="preserve"> Maharaja </w:t>
      </w:r>
      <w:proofErr w:type="spellStart"/>
      <w:r w:rsidR="00D3700E">
        <w:t>Karnadeva</w:t>
      </w:r>
      <w:proofErr w:type="spellEnd"/>
      <w:r w:rsidR="00D3700E">
        <w:t xml:space="preserve"> was the man behind this venture.</w:t>
      </w:r>
    </w:p>
    <w:p w14:paraId="239C992C" w14:textId="39AA6F11" w:rsidR="000D69B7" w:rsidRDefault="00E82583" w:rsidP="004A09E5">
      <w:pPr>
        <w:jc w:val="both"/>
        <w:rPr>
          <w:i/>
          <w:iCs/>
        </w:rPr>
      </w:pPr>
      <w:proofErr w:type="spellStart"/>
      <w:r>
        <w:rPr>
          <w:i/>
          <w:iCs/>
        </w:rPr>
        <w:t>Dudh</w:t>
      </w:r>
      <w:proofErr w:type="spellEnd"/>
      <w:r>
        <w:rPr>
          <w:i/>
          <w:iCs/>
        </w:rPr>
        <w:t xml:space="preserve"> </w:t>
      </w:r>
      <w:r w:rsidR="00901D7D">
        <w:rPr>
          <w:i/>
          <w:iCs/>
        </w:rPr>
        <w:t>D</w:t>
      </w:r>
      <w:r>
        <w:rPr>
          <w:i/>
          <w:iCs/>
        </w:rPr>
        <w:t xml:space="preserve">hara </w:t>
      </w:r>
      <w:r w:rsidR="0011771C">
        <w:rPr>
          <w:i/>
          <w:iCs/>
        </w:rPr>
        <w:t>Falls</w:t>
      </w:r>
    </w:p>
    <w:p w14:paraId="5A739FD6" w14:textId="03DE494A" w:rsidR="00331E6C" w:rsidRPr="00331E6C" w:rsidRDefault="00331E6C" w:rsidP="004A09E5">
      <w:pPr>
        <w:jc w:val="both"/>
      </w:pPr>
      <w:r>
        <w:t>These falls come crashing down with such force that the water looks white like milk</w:t>
      </w:r>
      <w:r w:rsidR="00E4773D">
        <w:t>;</w:t>
      </w:r>
      <w:r>
        <w:t xml:space="preserve"> hence they are named </w:t>
      </w:r>
      <w:proofErr w:type="spellStart"/>
      <w:r>
        <w:t>Dudh</w:t>
      </w:r>
      <w:proofErr w:type="spellEnd"/>
      <w:r>
        <w:t xml:space="preserve"> Dhara. They are m</w:t>
      </w:r>
      <w:r w:rsidR="008C2790">
        <w:t>agn</w:t>
      </w:r>
      <w:r w:rsidR="00E4773D">
        <w:t>ific</w:t>
      </w:r>
      <w:r w:rsidR="008C2790">
        <w:t xml:space="preserve">ent to watch and admire. It’s a great spot to admire nature in its glory with the waterfalls and </w:t>
      </w:r>
      <w:r w:rsidR="0019289E">
        <w:t>rocky structure</w:t>
      </w:r>
      <w:r w:rsidR="00E4773D">
        <w:t>s</w:t>
      </w:r>
      <w:r w:rsidR="0019289E">
        <w:t xml:space="preserve"> alongside it. There is vegetation around the place</w:t>
      </w:r>
      <w:r w:rsidR="00E4773D">
        <w:t>,</w:t>
      </w:r>
      <w:r w:rsidR="00F23ABC">
        <w:t xml:space="preserve"> allowing </w:t>
      </w:r>
      <w:r w:rsidR="00E4773D">
        <w:t xml:space="preserve">you </w:t>
      </w:r>
      <w:r w:rsidR="00F23ABC">
        <w:t xml:space="preserve">to check out the </w:t>
      </w:r>
      <w:proofErr w:type="spellStart"/>
      <w:r w:rsidR="00F23ABC">
        <w:t>colorful</w:t>
      </w:r>
      <w:proofErr w:type="spellEnd"/>
      <w:r w:rsidR="00F23ABC">
        <w:t xml:space="preserve"> birds and ins</w:t>
      </w:r>
      <w:r w:rsidR="00E4773D">
        <w:t>ec</w:t>
      </w:r>
      <w:r w:rsidR="00F23ABC">
        <w:t xml:space="preserve">ts of the region. </w:t>
      </w:r>
    </w:p>
    <w:p w14:paraId="08A48CA4" w14:textId="5D3132E6" w:rsidR="0011771C" w:rsidRDefault="00240710" w:rsidP="004A09E5">
      <w:pPr>
        <w:jc w:val="both"/>
        <w:rPr>
          <w:i/>
          <w:iCs/>
        </w:rPr>
      </w:pPr>
      <w:r>
        <w:rPr>
          <w:i/>
          <w:iCs/>
        </w:rPr>
        <w:t>Shri</w:t>
      </w:r>
      <w:r w:rsidR="008E1FA1">
        <w:rPr>
          <w:i/>
          <w:iCs/>
        </w:rPr>
        <w:t xml:space="preserve"> </w:t>
      </w:r>
      <w:proofErr w:type="spellStart"/>
      <w:r w:rsidR="008E1FA1">
        <w:rPr>
          <w:i/>
          <w:iCs/>
        </w:rPr>
        <w:t>Yantar</w:t>
      </w:r>
      <w:proofErr w:type="spellEnd"/>
      <w:r w:rsidR="008E1FA1">
        <w:rPr>
          <w:i/>
          <w:iCs/>
        </w:rPr>
        <w:t xml:space="preserve"> Mandir</w:t>
      </w:r>
    </w:p>
    <w:p w14:paraId="437A7FE4" w14:textId="7BC49884" w:rsidR="000F078A" w:rsidRPr="000F078A" w:rsidRDefault="001A23CA" w:rsidP="004A09E5">
      <w:pPr>
        <w:jc w:val="both"/>
      </w:pPr>
      <w:r>
        <w:t xml:space="preserve">The unique temple is made with </w:t>
      </w:r>
      <w:r w:rsidR="008D4750">
        <w:t xml:space="preserve">an </w:t>
      </w:r>
      <w:r>
        <w:t>interlocking triangle hence the name yantra mandir</w:t>
      </w:r>
      <w:r w:rsidR="008D4750">
        <w:t>. T</w:t>
      </w:r>
      <w:r w:rsidR="00FB0038">
        <w:t xml:space="preserve">he interface also consists of snake hoods pointing </w:t>
      </w:r>
      <w:r w:rsidR="00E54C3D">
        <w:t xml:space="preserve">in </w:t>
      </w:r>
      <w:r w:rsidR="00FB0038">
        <w:t>different directions</w:t>
      </w:r>
      <w:r w:rsidR="00E54C3D">
        <w:t xml:space="preserve">, making it a </w:t>
      </w:r>
      <w:proofErr w:type="spellStart"/>
      <w:r w:rsidR="00E54C3D">
        <w:t>stunningpiece</w:t>
      </w:r>
      <w:proofErr w:type="spellEnd"/>
      <w:r w:rsidR="00E54C3D">
        <w:t xml:space="preserve"> of architecture that</w:t>
      </w:r>
      <w:r w:rsidR="00FB0038">
        <w:t xml:space="preserve"> you wouldn’t find elsewhere. Visito</w:t>
      </w:r>
      <w:r w:rsidR="00E54C3D">
        <w:t>rs</w:t>
      </w:r>
      <w:r w:rsidR="00FB0038">
        <w:t xml:space="preserve"> find this place fascinating </w:t>
      </w:r>
      <w:r w:rsidR="00E54C3D">
        <w:t>and spend hours viewing it and trying to understand the craftsman’s intricacies into such a</w:t>
      </w:r>
      <w:r w:rsidR="00FE2709">
        <w:t xml:space="preserve"> level of detail. The temple </w:t>
      </w:r>
      <w:r w:rsidR="00E54C3D">
        <w:t xml:space="preserve">represents the primal force of nature controlled by Goddess Maha </w:t>
      </w:r>
      <w:r w:rsidR="009750FD">
        <w:t>S</w:t>
      </w:r>
      <w:r w:rsidR="00E54C3D">
        <w:t>hakti</w:t>
      </w:r>
      <w:r w:rsidR="009750FD">
        <w:t>,</w:t>
      </w:r>
      <w:r w:rsidR="00E54C3D">
        <w:t xml:space="preserve"> for whom this temple has been dedicated</w:t>
      </w:r>
      <w:r w:rsidR="00924CC5">
        <w:t xml:space="preserve"> to.</w:t>
      </w:r>
      <w:r w:rsidR="009750FD">
        <w:t xml:space="preserve"> Y</w:t>
      </w:r>
      <w:r w:rsidR="008D4750">
        <w:t>ou will</w:t>
      </w:r>
      <w:r w:rsidR="009750FD">
        <w:t xml:space="preserve"> find</w:t>
      </w:r>
      <w:r w:rsidR="008D4750">
        <w:t xml:space="preserve"> worshippers and en</w:t>
      </w:r>
      <w:r w:rsidR="009750FD">
        <w:t>thusia</w:t>
      </w:r>
      <w:r w:rsidR="008D4750">
        <w:t>sts from across the globe to come and visit this marvel.</w:t>
      </w:r>
    </w:p>
    <w:p w14:paraId="2796E5E3" w14:textId="7C8298AF" w:rsidR="00A31BE3" w:rsidRDefault="00A31BE3" w:rsidP="004A09E5">
      <w:pPr>
        <w:jc w:val="both"/>
        <w:rPr>
          <w:i/>
          <w:iCs/>
        </w:rPr>
      </w:pPr>
      <w:r>
        <w:rPr>
          <w:i/>
          <w:iCs/>
        </w:rPr>
        <w:t>Kapil Dhara Falls</w:t>
      </w:r>
    </w:p>
    <w:p w14:paraId="39287214" w14:textId="26E475BD" w:rsidR="001B08AD" w:rsidRPr="001B08AD" w:rsidRDefault="0057724F" w:rsidP="004A09E5">
      <w:pPr>
        <w:jc w:val="both"/>
      </w:pPr>
      <w:r>
        <w:t>This is an amazing waterfall you should</w:t>
      </w:r>
      <w:r w:rsidR="00FC3978">
        <w:t xml:space="preserve">n’t miss going to as it </w:t>
      </w:r>
      <w:r w:rsidR="00A628BA">
        <w:t xml:space="preserve">is </w:t>
      </w:r>
      <w:r w:rsidR="00FC3978">
        <w:t>one of the major</w:t>
      </w:r>
      <w:r w:rsidR="00D055BD">
        <w:t xml:space="preserve"> attractions of </w:t>
      </w:r>
      <w:proofErr w:type="spellStart"/>
      <w:r w:rsidR="00D055BD">
        <w:t>Amarkantak</w:t>
      </w:r>
      <w:proofErr w:type="spellEnd"/>
      <w:r w:rsidR="00D055BD">
        <w:t>.</w:t>
      </w:r>
      <w:r w:rsidR="00F31D32">
        <w:t xml:space="preserve"> </w:t>
      </w:r>
      <w:r w:rsidR="00BD6EFD">
        <w:t xml:space="preserve">It’s a great </w:t>
      </w:r>
      <w:r w:rsidR="00C24341">
        <w:t>view when you</w:t>
      </w:r>
      <w:r w:rsidR="00B13CCD">
        <w:t xml:space="preserve"> reach</w:t>
      </w:r>
      <w:r w:rsidR="00C24341">
        <w:t xml:space="preserve"> the Narmad</w:t>
      </w:r>
      <w:r w:rsidR="00B13CCD">
        <w:t>a</w:t>
      </w:r>
      <w:r w:rsidR="00C24341">
        <w:t xml:space="preserve"> river</w:t>
      </w:r>
      <w:r w:rsidR="00B13CCD">
        <w:t>,</w:t>
      </w:r>
      <w:r w:rsidR="00C24341">
        <w:t xml:space="preserve"> which </w:t>
      </w:r>
      <w:r w:rsidR="00B13CCD">
        <w:t>is</w:t>
      </w:r>
      <w:r w:rsidR="00C24341">
        <w:t xml:space="preserve"> considered the holy</w:t>
      </w:r>
      <w:r w:rsidR="00806A25">
        <w:t xml:space="preserve"> river for the local people. There is </w:t>
      </w:r>
      <w:r w:rsidR="00B13CCD">
        <w:t xml:space="preserve">a </w:t>
      </w:r>
      <w:r w:rsidR="00806A25">
        <w:t>plunge of</w:t>
      </w:r>
      <w:r w:rsidR="00A628BA">
        <w:t xml:space="preserve"> hei</w:t>
      </w:r>
      <w:r w:rsidR="00806A25">
        <w:t xml:space="preserve">ght wherein </w:t>
      </w:r>
      <w:r w:rsidR="008E2805">
        <w:t>you can experience this</w:t>
      </w:r>
      <w:r w:rsidR="00806A25">
        <w:t xml:space="preserve"> b</w:t>
      </w:r>
      <w:r w:rsidR="00B13CCD">
        <w:t>eau</w:t>
      </w:r>
      <w:r w:rsidR="00806A25">
        <w:t>tiful waterfall</w:t>
      </w:r>
      <w:r w:rsidR="00A5141F">
        <w:t xml:space="preserve">. It is named after </w:t>
      </w:r>
      <w:r w:rsidR="00BB4D45">
        <w:t xml:space="preserve">the </w:t>
      </w:r>
      <w:r w:rsidR="00A5141F">
        <w:t>famous sage Kapila muni</w:t>
      </w:r>
      <w:r w:rsidR="00BB4D45">
        <w:t>,</w:t>
      </w:r>
      <w:r w:rsidR="00A5141F">
        <w:t xml:space="preserve"> who </w:t>
      </w:r>
      <w:r w:rsidR="00BB4D45">
        <w:t>resided in this</w:t>
      </w:r>
      <w:r w:rsidR="00A5141F">
        <w:t xml:space="preserve"> place to </w:t>
      </w:r>
      <w:r w:rsidR="00832510">
        <w:t>perform penance and prepare austerities to commission God.</w:t>
      </w:r>
    </w:p>
    <w:p w14:paraId="7648681D" w14:textId="42B85E08" w:rsidR="00A31BE3" w:rsidRDefault="00EB2CA5" w:rsidP="004A09E5">
      <w:pPr>
        <w:jc w:val="both"/>
        <w:rPr>
          <w:i/>
          <w:iCs/>
        </w:rPr>
      </w:pPr>
      <w:r>
        <w:rPr>
          <w:i/>
          <w:iCs/>
        </w:rPr>
        <w:t>Mrityunjay Ashram</w:t>
      </w:r>
    </w:p>
    <w:p w14:paraId="3EB735F1" w14:textId="2AD7323C" w:rsidR="00165427" w:rsidRDefault="00055D47" w:rsidP="004A09E5">
      <w:pPr>
        <w:jc w:val="both"/>
      </w:pPr>
      <w:proofErr w:type="spellStart"/>
      <w:r>
        <w:lastRenderedPageBreak/>
        <w:t>Visting</w:t>
      </w:r>
      <w:proofErr w:type="spellEnd"/>
      <w:r>
        <w:t xml:space="preserve"> an ashram will help you connect with your inner</w:t>
      </w:r>
      <w:r w:rsidR="00C350F2">
        <w:t xml:space="preserve"> </w:t>
      </w:r>
      <w:r>
        <w:t>self because</w:t>
      </w:r>
      <w:r w:rsidR="00C350F2">
        <w:t xml:space="preserve"> of</w:t>
      </w:r>
      <w:r>
        <w:t xml:space="preserve"> the serenity of the place. You will find </w:t>
      </w:r>
      <w:r w:rsidR="00165427">
        <w:t xml:space="preserve">solace </w:t>
      </w:r>
      <w:r w:rsidR="00354CB5">
        <w:t xml:space="preserve">in </w:t>
      </w:r>
      <w:r w:rsidR="008E21DA">
        <w:t>this beautiful tranquil place wherein you and your thoughts can be alo</w:t>
      </w:r>
      <w:r w:rsidR="00345B45">
        <w:t>ne</w:t>
      </w:r>
      <w:r w:rsidR="006E1D82">
        <w:t>,</w:t>
      </w:r>
      <w:r w:rsidR="00345B45">
        <w:t xml:space="preserve"> far from the hustle and bustle of life and other distractions</w:t>
      </w:r>
      <w:r w:rsidR="006E1D82">
        <w:t xml:space="preserve">. It is a place you can actually rejuvenate your soul. </w:t>
      </w:r>
      <w:r w:rsidR="0019730F">
        <w:t>There</w:t>
      </w:r>
      <w:r w:rsidR="006E1D82">
        <w:t xml:space="preserve"> is a</w:t>
      </w:r>
      <w:r w:rsidR="0019730F">
        <w:t xml:space="preserve"> </w:t>
      </w:r>
      <w:r w:rsidR="006E1D82">
        <w:t>beautiful</w:t>
      </w:r>
      <w:r w:rsidR="0019730F">
        <w:t xml:space="preserve"> garden </w:t>
      </w:r>
      <w:r w:rsidR="0039221A">
        <w:t>o</w:t>
      </w:r>
      <w:r w:rsidR="0019730F">
        <w:t>n the premises</w:t>
      </w:r>
      <w:r w:rsidR="0039221A">
        <w:t>, which is a refreshing change, and it is filled with greenery, enabling</w:t>
      </w:r>
      <w:r w:rsidR="00A8440C">
        <w:t xml:space="preserve"> you to spend more time in the company of nature.</w:t>
      </w:r>
    </w:p>
    <w:p w14:paraId="494D892D" w14:textId="1CAEEF22" w:rsidR="000769CF" w:rsidRDefault="000769CF" w:rsidP="004A09E5">
      <w:pPr>
        <w:jc w:val="both"/>
        <w:rPr>
          <w:i/>
          <w:iCs/>
        </w:rPr>
      </w:pPr>
      <w:r>
        <w:rPr>
          <w:i/>
          <w:iCs/>
        </w:rPr>
        <w:t>Bhrigu</w:t>
      </w:r>
      <w:r w:rsidR="0038018F">
        <w:rPr>
          <w:i/>
          <w:iCs/>
        </w:rPr>
        <w:t xml:space="preserve"> </w:t>
      </w:r>
      <w:proofErr w:type="spellStart"/>
      <w:r w:rsidR="0038018F">
        <w:rPr>
          <w:i/>
          <w:iCs/>
        </w:rPr>
        <w:t>Kamandal</w:t>
      </w:r>
      <w:proofErr w:type="spellEnd"/>
    </w:p>
    <w:p w14:paraId="7E189BD4" w14:textId="7E5DEE9E" w:rsidR="0039221A" w:rsidRPr="0039221A" w:rsidRDefault="0092723F" w:rsidP="004A09E5">
      <w:pPr>
        <w:jc w:val="both"/>
      </w:pPr>
      <w:r>
        <w:t>The name itself is intriguing so is the jungle you will enter into</w:t>
      </w:r>
      <w:r w:rsidR="0053030F">
        <w:t xml:space="preserve">. </w:t>
      </w:r>
      <w:r w:rsidR="00F94EA7">
        <w:t>Y</w:t>
      </w:r>
      <w:r w:rsidR="0053030F">
        <w:t>ou</w:t>
      </w:r>
      <w:r w:rsidR="00363658">
        <w:t xml:space="preserve"> will have</w:t>
      </w:r>
      <w:r w:rsidR="0053030F">
        <w:t xml:space="preserve"> to trek as bit as you will have </w:t>
      </w:r>
      <w:r w:rsidR="00363658">
        <w:t xml:space="preserve">to </w:t>
      </w:r>
      <w:r w:rsidR="0053030F">
        <w:t>reach a cave</w:t>
      </w:r>
      <w:r w:rsidR="0023704A">
        <w:t xml:space="preserve">. </w:t>
      </w:r>
      <w:r w:rsidR="00650F10">
        <w:t xml:space="preserve">It is a great way to look out at the </w:t>
      </w:r>
      <w:r w:rsidR="0015562C">
        <w:t xml:space="preserve">different </w:t>
      </w:r>
      <w:r w:rsidR="00984361">
        <w:t>t</w:t>
      </w:r>
      <w:r w:rsidR="00363658">
        <w:t>he locals considered it holy</w:t>
      </w:r>
      <w:r w:rsidR="0023704A">
        <w:t xml:space="preserve"> as it is believed that the </w:t>
      </w:r>
      <w:r w:rsidR="00F94EA7">
        <w:t>sage Bhrigu resided in this cave.</w:t>
      </w:r>
      <w:r w:rsidR="000007F6">
        <w:t xml:space="preserve"> There is also a rock that holds water </w:t>
      </w:r>
      <w:r w:rsidR="00F8453D">
        <w:t xml:space="preserve">and </w:t>
      </w:r>
      <w:r w:rsidR="00650F10">
        <w:t xml:space="preserve">is </w:t>
      </w:r>
      <w:r w:rsidR="00F8453D">
        <w:t>considered</w:t>
      </w:r>
      <w:r w:rsidR="00D6283C">
        <w:t xml:space="preserve"> the water tumbler of the sage.</w:t>
      </w:r>
    </w:p>
    <w:p w14:paraId="35799AA4" w14:textId="5E2695DF" w:rsidR="0038018F" w:rsidRDefault="0038018F" w:rsidP="004A09E5">
      <w:pPr>
        <w:jc w:val="both"/>
        <w:rPr>
          <w:i/>
          <w:iCs/>
        </w:rPr>
      </w:pPr>
      <w:r>
        <w:rPr>
          <w:i/>
          <w:iCs/>
        </w:rPr>
        <w:t>Kabir</w:t>
      </w:r>
      <w:r w:rsidR="00831B36">
        <w:rPr>
          <w:i/>
          <w:iCs/>
        </w:rPr>
        <w:t xml:space="preserve"> Kothi</w:t>
      </w:r>
    </w:p>
    <w:p w14:paraId="095069FA" w14:textId="3BBE98FB" w:rsidR="00A050D9" w:rsidRPr="00A050D9" w:rsidRDefault="006418C0" w:rsidP="00D23372">
      <w:pPr>
        <w:jc w:val="both"/>
      </w:pPr>
      <w:r>
        <w:t xml:space="preserve">It </w:t>
      </w:r>
      <w:r w:rsidR="00BE53D3">
        <w:t xml:space="preserve">is </w:t>
      </w:r>
      <w:r w:rsidR="00FD6E65">
        <w:t>where you will find the great saint Kabir had resided in this place; hence,</w:t>
      </w:r>
      <w:r w:rsidR="00E72B0C">
        <w:t xml:space="preserve"> the locals have enshrined this place</w:t>
      </w:r>
      <w:r w:rsidR="00DA5BB2">
        <w:t xml:space="preserve">. </w:t>
      </w:r>
      <w:r w:rsidR="001B1985">
        <w:t>Saint Kabir</w:t>
      </w:r>
      <w:r w:rsidR="00E148FB">
        <w:t xml:space="preserve"> had </w:t>
      </w:r>
      <w:r w:rsidR="00953CED">
        <w:t>meditated</w:t>
      </w:r>
      <w:r w:rsidR="00D23372">
        <w:t xml:space="preserve"> in the most beautiful greenery.</w:t>
      </w:r>
      <w:r w:rsidR="00E63F75">
        <w:t xml:space="preserve"> The</w:t>
      </w:r>
      <w:r w:rsidR="005C7292">
        <w:t xml:space="preserve"> </w:t>
      </w:r>
      <w:r w:rsidR="00E63F75">
        <w:t>serene environment</w:t>
      </w:r>
      <w:r w:rsidR="002A3BA0">
        <w:t xml:space="preserve"> is </w:t>
      </w:r>
      <w:r w:rsidR="005C7292">
        <w:t>a</w:t>
      </w:r>
      <w:r w:rsidR="002A3BA0">
        <w:t xml:space="preserve"> </w:t>
      </w:r>
      <w:r w:rsidR="005937CB">
        <w:t>great</w:t>
      </w:r>
      <w:r w:rsidR="00216FE8">
        <w:t xml:space="preserve"> place for visitors to check out.</w:t>
      </w:r>
    </w:p>
    <w:p w14:paraId="1B894DA2" w14:textId="759F090E" w:rsidR="0011288A" w:rsidRDefault="00B43F26" w:rsidP="004A09E5">
      <w:pPr>
        <w:jc w:val="both"/>
        <w:rPr>
          <w:b/>
          <w:bCs/>
        </w:rPr>
      </w:pPr>
      <w:r>
        <w:rPr>
          <w:b/>
          <w:bCs/>
        </w:rPr>
        <w:t xml:space="preserve">The </w:t>
      </w:r>
      <w:r w:rsidR="00EB21D3">
        <w:rPr>
          <w:b/>
          <w:bCs/>
        </w:rPr>
        <w:t>famous</w:t>
      </w:r>
      <w:r>
        <w:rPr>
          <w:b/>
          <w:bCs/>
        </w:rPr>
        <w:t xml:space="preserve"> dishes in </w:t>
      </w:r>
      <w:proofErr w:type="spellStart"/>
      <w:r>
        <w:rPr>
          <w:b/>
          <w:bCs/>
        </w:rPr>
        <w:t>Amarkantak</w:t>
      </w:r>
      <w:proofErr w:type="spellEnd"/>
    </w:p>
    <w:p w14:paraId="712B4842" w14:textId="6934E53E" w:rsidR="00E81F93" w:rsidRDefault="00F40B1D" w:rsidP="004A09E5">
      <w:pPr>
        <w:jc w:val="both"/>
        <w:rPr>
          <w:i/>
          <w:iCs/>
        </w:rPr>
      </w:pPr>
      <w:proofErr w:type="spellStart"/>
      <w:r>
        <w:rPr>
          <w:i/>
          <w:iCs/>
        </w:rPr>
        <w:t>Butt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a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ees</w:t>
      </w:r>
      <w:proofErr w:type="spellEnd"/>
    </w:p>
    <w:p w14:paraId="2D4B6FF7" w14:textId="49CBB30E" w:rsidR="00B504B6" w:rsidRPr="00B504B6" w:rsidRDefault="00877413" w:rsidP="00014691">
      <w:pPr>
        <w:jc w:val="both"/>
      </w:pPr>
      <w:r>
        <w:t>It is one of the most known dishes of the place</w:t>
      </w:r>
      <w:r w:rsidR="007E3BAB">
        <w:t xml:space="preserve"> made from corn which is known as Butta</w:t>
      </w:r>
      <w:r w:rsidR="001A1382">
        <w:t>. It is a dis</w:t>
      </w:r>
      <w:r w:rsidR="00396CB7">
        <w:t>h</w:t>
      </w:r>
      <w:r w:rsidR="00E924FB">
        <w:t xml:space="preserve"> made</w:t>
      </w:r>
      <w:r w:rsidR="003F21BA">
        <w:t xml:space="preserve"> from grated corn and mild</w:t>
      </w:r>
      <w:r w:rsidR="00D73BDA">
        <w:t>l</w:t>
      </w:r>
      <w:r w:rsidR="003F21BA">
        <w:t xml:space="preserve">y spicey </w:t>
      </w:r>
      <w:r w:rsidR="00D73BDA">
        <w:t xml:space="preserve">with </w:t>
      </w:r>
      <w:r w:rsidR="003A44B7">
        <w:t>the addition</w:t>
      </w:r>
      <w:r w:rsidR="0096756B">
        <w:t xml:space="preserve"> of Indian spices. </w:t>
      </w:r>
      <w:proofErr w:type="spellStart"/>
      <w:r w:rsidR="0096756B">
        <w:t>Butta</w:t>
      </w:r>
      <w:proofErr w:type="spellEnd"/>
      <w:r w:rsidR="0096756B">
        <w:t xml:space="preserve"> </w:t>
      </w:r>
      <w:proofErr w:type="spellStart"/>
      <w:r w:rsidR="0096756B">
        <w:t>ka</w:t>
      </w:r>
      <w:proofErr w:type="spellEnd"/>
      <w:r w:rsidR="0096756B">
        <w:t xml:space="preserve"> Kees is simmered in </w:t>
      </w:r>
      <w:r w:rsidR="004E61C2">
        <w:t xml:space="preserve">milk, giving it </w:t>
      </w:r>
      <w:r w:rsidR="00014691">
        <w:t xml:space="preserve">a </w:t>
      </w:r>
      <w:r w:rsidR="00E924FB">
        <w:t>slightly sweet taste</w:t>
      </w:r>
      <w:r w:rsidR="00014691">
        <w:t>, and y</w:t>
      </w:r>
      <w:r w:rsidR="005843D9">
        <w:t xml:space="preserve">ou need to add chilies </w:t>
      </w:r>
      <w:r w:rsidR="003918B9">
        <w:t>and mustard</w:t>
      </w:r>
      <w:r w:rsidR="00014691">
        <w:t xml:space="preserve"> seeds.</w:t>
      </w:r>
    </w:p>
    <w:p w14:paraId="2DC67A3D" w14:textId="7295374A" w:rsidR="00F40B1D" w:rsidRDefault="00C83FCF" w:rsidP="004A09E5">
      <w:pPr>
        <w:jc w:val="both"/>
        <w:rPr>
          <w:i/>
          <w:iCs/>
        </w:rPr>
      </w:pPr>
      <w:r>
        <w:rPr>
          <w:i/>
          <w:iCs/>
        </w:rPr>
        <w:t xml:space="preserve">Daal </w:t>
      </w:r>
      <w:proofErr w:type="spellStart"/>
      <w:r>
        <w:rPr>
          <w:i/>
          <w:iCs/>
        </w:rPr>
        <w:t>bafla</w:t>
      </w:r>
      <w:proofErr w:type="spellEnd"/>
    </w:p>
    <w:p w14:paraId="06388E4E" w14:textId="627541A5" w:rsidR="001816B2" w:rsidRPr="00103E86" w:rsidRDefault="00EC7C97" w:rsidP="004A09E5">
      <w:pPr>
        <w:jc w:val="both"/>
      </w:pPr>
      <w:r>
        <w:t xml:space="preserve">This dish is </w:t>
      </w:r>
      <w:r w:rsidR="001C6CF6">
        <w:t>inspire</w:t>
      </w:r>
      <w:r>
        <w:t>d by Rajas</w:t>
      </w:r>
      <w:r w:rsidR="00871F91">
        <w:t>than’s de</w:t>
      </w:r>
      <w:r w:rsidR="001C6CF6">
        <w:t>l</w:t>
      </w:r>
      <w:r w:rsidR="00871F91">
        <w:t xml:space="preserve">icacy daal </w:t>
      </w:r>
      <w:proofErr w:type="spellStart"/>
      <w:r w:rsidR="00871F91">
        <w:t>ba</w:t>
      </w:r>
      <w:r w:rsidR="002433A4">
        <w:t>ti</w:t>
      </w:r>
      <w:proofErr w:type="spellEnd"/>
      <w:r w:rsidR="002433A4">
        <w:t>.</w:t>
      </w:r>
      <w:r w:rsidR="008D3A84">
        <w:t xml:space="preserve"> The </w:t>
      </w:r>
      <w:r w:rsidR="008C51FC">
        <w:t xml:space="preserve">wheat dough </w:t>
      </w:r>
      <w:r w:rsidR="00E2542A">
        <w:t>get</w:t>
      </w:r>
      <w:r w:rsidR="00213E96">
        <w:t>s</w:t>
      </w:r>
      <w:r w:rsidR="00E2542A">
        <w:t xml:space="preserve"> shaped into balls and then fried in c</w:t>
      </w:r>
      <w:r w:rsidR="00213E96">
        <w:t>larified ghee. These are called</w:t>
      </w:r>
      <w:r w:rsidR="00BB109D">
        <w:t xml:space="preserve"> </w:t>
      </w:r>
      <w:proofErr w:type="spellStart"/>
      <w:r w:rsidR="00BB109D">
        <w:t>bafla</w:t>
      </w:r>
      <w:proofErr w:type="spellEnd"/>
      <w:r w:rsidR="00BB109D">
        <w:t xml:space="preserve"> and they </w:t>
      </w:r>
      <w:r w:rsidR="00103E86">
        <w:t xml:space="preserve">are </w:t>
      </w:r>
      <w:r w:rsidR="00BB109D">
        <w:t>then dipped in spicy dal along with cor</w:t>
      </w:r>
      <w:r w:rsidR="00103E86">
        <w:t>i</w:t>
      </w:r>
      <w:r w:rsidR="00BB109D">
        <w:t>ander chutney as a</w:t>
      </w:r>
      <w:r w:rsidR="00103E86">
        <w:t>c</w:t>
      </w:r>
      <w:r w:rsidR="00BB109D">
        <w:t>companiments</w:t>
      </w:r>
      <w:r w:rsidR="00A47C7E">
        <w:t>.</w:t>
      </w:r>
      <w:r w:rsidR="006375EA">
        <w:t xml:space="preserve"> You could also </w:t>
      </w:r>
      <w:r w:rsidR="004E6337">
        <w:t xml:space="preserve">do </w:t>
      </w:r>
      <w:r w:rsidR="006375EA">
        <w:t>it with pic</w:t>
      </w:r>
      <w:r w:rsidR="004E6337">
        <w:t>k</w:t>
      </w:r>
      <w:r w:rsidR="006375EA">
        <w:t>le as well.</w:t>
      </w:r>
      <w:r w:rsidR="00A47C7E">
        <w:t xml:space="preserve"> It is </w:t>
      </w:r>
      <w:r w:rsidR="004E6337">
        <w:t xml:space="preserve">a </w:t>
      </w:r>
      <w:r w:rsidR="00A47C7E">
        <w:t>great option for lunch or snack as it contains all the vital nutrients of vitamins</w:t>
      </w:r>
      <w:r w:rsidR="006375EA">
        <w:t>, proteins, carbohydrates and essential fats</w:t>
      </w:r>
    </w:p>
    <w:p w14:paraId="23BF225F" w14:textId="476445B9" w:rsidR="006D6F88" w:rsidRDefault="006D6240" w:rsidP="004A09E5">
      <w:pPr>
        <w:jc w:val="both"/>
        <w:rPr>
          <w:i/>
          <w:iCs/>
        </w:rPr>
      </w:pPr>
      <w:r>
        <w:rPr>
          <w:i/>
          <w:iCs/>
        </w:rPr>
        <w:t>P</w:t>
      </w:r>
      <w:r w:rsidR="00194A99">
        <w:rPr>
          <w:i/>
          <w:iCs/>
        </w:rPr>
        <w:t>alak</w:t>
      </w:r>
      <w:r>
        <w:rPr>
          <w:i/>
          <w:iCs/>
        </w:rPr>
        <w:t xml:space="preserve"> puri</w:t>
      </w:r>
    </w:p>
    <w:p w14:paraId="0662B748" w14:textId="0924BA3A" w:rsidR="001571AF" w:rsidRPr="00A6272A" w:rsidRDefault="00611CE8" w:rsidP="004A09E5">
      <w:pPr>
        <w:jc w:val="both"/>
      </w:pPr>
      <w:r>
        <w:t xml:space="preserve">Palak </w:t>
      </w:r>
      <w:proofErr w:type="spellStart"/>
      <w:r>
        <w:t>puries</w:t>
      </w:r>
      <w:proofErr w:type="spellEnd"/>
      <w:r>
        <w:t xml:space="preserve"> are common breakfast options in this</w:t>
      </w:r>
      <w:r w:rsidR="00141CC4">
        <w:t xml:space="preserve"> </w:t>
      </w:r>
      <w:r>
        <w:t>region</w:t>
      </w:r>
      <w:r w:rsidR="005F0050">
        <w:t xml:space="preserve">. The wheat dough used to make flatbreads </w:t>
      </w:r>
      <w:r w:rsidR="007236F5">
        <w:t xml:space="preserve">is kneaded with pureed spinach and rested before </w:t>
      </w:r>
      <w:r w:rsidR="0061007A">
        <w:t xml:space="preserve">being </w:t>
      </w:r>
      <w:r w:rsidR="007236F5">
        <w:t xml:space="preserve">rolled out in small </w:t>
      </w:r>
      <w:proofErr w:type="spellStart"/>
      <w:r w:rsidR="00903600">
        <w:t>puries</w:t>
      </w:r>
      <w:proofErr w:type="spellEnd"/>
      <w:r w:rsidR="00903600">
        <w:t>. They can be eate</w:t>
      </w:r>
      <w:r w:rsidR="0061007A">
        <w:t>n</w:t>
      </w:r>
      <w:r w:rsidR="00903600">
        <w:t xml:space="preserve"> with potato s</w:t>
      </w:r>
      <w:r w:rsidR="0061007A">
        <w:t>a</w:t>
      </w:r>
      <w:r w:rsidR="00903600">
        <w:t>bzi</w:t>
      </w:r>
      <w:r w:rsidR="0061007A">
        <w:t>, raita and pickles as well.</w:t>
      </w:r>
    </w:p>
    <w:p w14:paraId="5AED7F0B" w14:textId="6108F6B2" w:rsidR="001571AF" w:rsidRDefault="001571AF" w:rsidP="004A09E5">
      <w:pPr>
        <w:jc w:val="both"/>
        <w:rPr>
          <w:i/>
          <w:iCs/>
        </w:rPr>
      </w:pPr>
      <w:proofErr w:type="spellStart"/>
      <w:r>
        <w:rPr>
          <w:i/>
          <w:iCs/>
        </w:rPr>
        <w:t>Chakk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k</w:t>
      </w:r>
      <w:r w:rsidR="00956DEB">
        <w:rPr>
          <w:i/>
          <w:iCs/>
        </w:rPr>
        <w:t>i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haak</w:t>
      </w:r>
      <w:proofErr w:type="spellEnd"/>
    </w:p>
    <w:p w14:paraId="2FECEA46" w14:textId="443FAE73" w:rsidR="00A6272A" w:rsidRPr="009977AA" w:rsidRDefault="009977AA" w:rsidP="004A09E5">
      <w:pPr>
        <w:jc w:val="both"/>
      </w:pPr>
      <w:r>
        <w:t>This dish is also inspired by the Rajasthani dish</w:t>
      </w:r>
      <w:r w:rsidR="00CA5E40">
        <w:t xml:space="preserve"> that is m</w:t>
      </w:r>
      <w:r w:rsidR="00B679FA">
        <w:t>ad</w:t>
      </w:r>
      <w:r w:rsidR="00CA5E40">
        <w:t>e from steaming dough</w:t>
      </w:r>
      <w:r w:rsidR="00D906F0">
        <w:t xml:space="preserve"> in a spicy curry. It is a popular dish that is </w:t>
      </w:r>
      <w:r w:rsidR="00446BA9">
        <w:t xml:space="preserve">served on special occasions. You can eat the dish with </w:t>
      </w:r>
      <w:r w:rsidR="00B679FA">
        <w:t xml:space="preserve">a </w:t>
      </w:r>
      <w:r w:rsidR="00446BA9">
        <w:t>bowl of curd</w:t>
      </w:r>
      <w:r w:rsidR="00B679FA">
        <w:t>, and i</w:t>
      </w:r>
      <w:r w:rsidR="00295099">
        <w:t xml:space="preserve">t is </w:t>
      </w:r>
      <w:r w:rsidR="00674BBC">
        <w:t xml:space="preserve">a </w:t>
      </w:r>
      <w:r w:rsidR="00295099">
        <w:t>common dish eaten by most people of the region.</w:t>
      </w:r>
    </w:p>
    <w:p w14:paraId="3E957FD9" w14:textId="718119D4" w:rsidR="00956DEB" w:rsidRDefault="00170D28" w:rsidP="004A09E5">
      <w:pPr>
        <w:jc w:val="both"/>
        <w:rPr>
          <w:i/>
          <w:iCs/>
        </w:rPr>
      </w:pPr>
      <w:r>
        <w:rPr>
          <w:i/>
          <w:iCs/>
        </w:rPr>
        <w:t>Malpua</w:t>
      </w:r>
    </w:p>
    <w:p w14:paraId="00C8D906" w14:textId="00D51838" w:rsidR="006F76F9" w:rsidRPr="003D5212" w:rsidRDefault="00F13BD5" w:rsidP="004A09E5">
      <w:pPr>
        <w:jc w:val="both"/>
      </w:pPr>
      <w:r>
        <w:t xml:space="preserve">It </w:t>
      </w:r>
      <w:r w:rsidR="00743927">
        <w:t xml:space="preserve">is </w:t>
      </w:r>
      <w:r>
        <w:t>a pancake that is deep</w:t>
      </w:r>
      <w:r w:rsidR="000D608D">
        <w:t>-</w:t>
      </w:r>
      <w:r>
        <w:t>fr</w:t>
      </w:r>
      <w:r w:rsidR="000D608D">
        <w:t>ie</w:t>
      </w:r>
      <w:r>
        <w:t xml:space="preserve">d in clarified </w:t>
      </w:r>
      <w:r w:rsidR="000D608D">
        <w:t>butter</w:t>
      </w:r>
      <w:r w:rsidR="00486DF5">
        <w:t xml:space="preserve">. This </w:t>
      </w:r>
      <w:r w:rsidR="006E1224">
        <w:t>pancake is dipped in sugar syrup later garnished</w:t>
      </w:r>
      <w:r w:rsidR="007A1DF6">
        <w:t xml:space="preserve"> with dry fruits and saffron. You can eat the </w:t>
      </w:r>
      <w:r w:rsidR="00A45F8E">
        <w:t>dish with another sweet dish</w:t>
      </w:r>
      <w:r w:rsidR="00224741">
        <w:t>,</w:t>
      </w:r>
      <w:r w:rsidR="00A45F8E">
        <w:t xml:space="preserve"> </w:t>
      </w:r>
      <w:proofErr w:type="spellStart"/>
      <w:r w:rsidR="00A45F8E">
        <w:t>rabdi</w:t>
      </w:r>
      <w:proofErr w:type="spellEnd"/>
      <w:r w:rsidR="00C60E86">
        <w:t>.</w:t>
      </w:r>
      <w:r w:rsidR="00224741">
        <w:t xml:space="preserve"> </w:t>
      </w:r>
      <w:r w:rsidR="00C60E86">
        <w:t>I</w:t>
      </w:r>
      <w:r w:rsidR="001F6F9F">
        <w:t>t i</w:t>
      </w:r>
      <w:r w:rsidR="00224741">
        <w:t>s</w:t>
      </w:r>
      <w:r w:rsidR="001F6F9F">
        <w:t xml:space="preserve"> </w:t>
      </w:r>
      <w:r w:rsidR="00224741">
        <w:t xml:space="preserve">a </w:t>
      </w:r>
      <w:r w:rsidR="001F6F9F">
        <w:t>rich and fragrant dish served on special occasions.</w:t>
      </w:r>
    </w:p>
    <w:p w14:paraId="41BAA989" w14:textId="2A473114" w:rsidR="00170D28" w:rsidRDefault="00300F3C" w:rsidP="004A09E5">
      <w:pPr>
        <w:jc w:val="both"/>
        <w:rPr>
          <w:b/>
          <w:bCs/>
        </w:rPr>
      </w:pPr>
      <w:r>
        <w:rPr>
          <w:b/>
          <w:bCs/>
        </w:rPr>
        <w:t>Best places to shop</w:t>
      </w:r>
      <w:r w:rsidR="00430520">
        <w:rPr>
          <w:b/>
          <w:bCs/>
        </w:rPr>
        <w:t xml:space="preserve"> in </w:t>
      </w:r>
      <w:proofErr w:type="spellStart"/>
      <w:r w:rsidR="00430520">
        <w:rPr>
          <w:b/>
          <w:bCs/>
        </w:rPr>
        <w:t>Amarkantak</w:t>
      </w:r>
      <w:proofErr w:type="spellEnd"/>
    </w:p>
    <w:p w14:paraId="08329F37" w14:textId="6FBE325B" w:rsidR="00430520" w:rsidRDefault="0037150C" w:rsidP="004A09E5">
      <w:pPr>
        <w:jc w:val="both"/>
      </w:pPr>
      <w:proofErr w:type="spellStart"/>
      <w:r>
        <w:lastRenderedPageBreak/>
        <w:t>Amarkantak</w:t>
      </w:r>
      <w:proofErr w:type="spellEnd"/>
      <w:r>
        <w:t xml:space="preserve"> </w:t>
      </w:r>
      <w:r w:rsidR="009A2B04">
        <w:t xml:space="preserve">is a place for religious </w:t>
      </w:r>
      <w:r w:rsidR="00974681">
        <w:t>p</w:t>
      </w:r>
      <w:r w:rsidR="007A7E48">
        <w:t>ie</w:t>
      </w:r>
      <w:r w:rsidR="00974681">
        <w:t xml:space="preserve">ty and not much of </w:t>
      </w:r>
      <w:r w:rsidR="007A7E48">
        <w:t xml:space="preserve">a </w:t>
      </w:r>
      <w:r w:rsidR="00974681">
        <w:t>shopping place</w:t>
      </w:r>
      <w:r w:rsidR="00966049">
        <w:t>.</w:t>
      </w:r>
      <w:r w:rsidR="00974681">
        <w:t xml:space="preserve"> </w:t>
      </w:r>
      <w:r w:rsidR="00966049">
        <w:t>B</w:t>
      </w:r>
      <w:r w:rsidR="00974681">
        <w:t>ut</w:t>
      </w:r>
      <w:r w:rsidR="00CC2CDF">
        <w:t xml:space="preserve"> if you</w:t>
      </w:r>
      <w:r w:rsidR="00527FDD">
        <w:t xml:space="preserve"> are looking for religious photographs and souvenirs</w:t>
      </w:r>
      <w:r w:rsidR="00355A7F">
        <w:t>, it</w:t>
      </w:r>
      <w:r w:rsidR="00B7614D">
        <w:t>’</w:t>
      </w:r>
      <w:r w:rsidR="00355A7F">
        <w:t>s an easy find.</w:t>
      </w:r>
      <w:r w:rsidR="00CF567B">
        <w:t xml:space="preserve"> All temples will</w:t>
      </w:r>
      <w:r w:rsidR="000C72A4">
        <w:t xml:space="preserve"> </w:t>
      </w:r>
      <w:r w:rsidR="00E778BF">
        <w:t xml:space="preserve">have </w:t>
      </w:r>
      <w:r w:rsidR="000C72A4">
        <w:t xml:space="preserve">such shops </w:t>
      </w:r>
      <w:r w:rsidR="00E778BF">
        <w:t>nearby</w:t>
      </w:r>
      <w:r w:rsidR="000C72A4">
        <w:t xml:space="preserve"> and you will </w:t>
      </w:r>
      <w:r w:rsidR="008F7DC3">
        <w:t>get</w:t>
      </w:r>
      <w:r w:rsidR="000C72A4">
        <w:t xml:space="preserve"> </w:t>
      </w:r>
      <w:r w:rsidR="00E778BF">
        <w:t xml:space="preserve">a </w:t>
      </w:r>
      <w:r w:rsidR="000C72A4">
        <w:t>good bargain</w:t>
      </w:r>
      <w:r w:rsidR="008F7DC3">
        <w:t xml:space="preserve">. </w:t>
      </w:r>
      <w:r w:rsidR="00C07681">
        <w:t>Several other stores</w:t>
      </w:r>
      <w:r w:rsidR="00F8028D">
        <w:t xml:space="preserve"> sell herbal medicines and beauty products</w:t>
      </w:r>
      <w:r w:rsidR="00DA7DA3">
        <w:t>. You can also buy rare plant saplings</w:t>
      </w:r>
      <w:r w:rsidR="00C07681">
        <w:t xml:space="preserve"> from </w:t>
      </w:r>
      <w:proofErr w:type="spellStart"/>
      <w:r w:rsidR="00C07681">
        <w:t>Amarkantak</w:t>
      </w:r>
      <w:proofErr w:type="spellEnd"/>
      <w:r w:rsidR="00C07681">
        <w:t xml:space="preserve"> to take home.</w:t>
      </w:r>
    </w:p>
    <w:p w14:paraId="115603F6" w14:textId="6ED19D01" w:rsidR="00DB3DB5" w:rsidRDefault="00DB3DB5" w:rsidP="004A09E5">
      <w:pPr>
        <w:jc w:val="both"/>
        <w:rPr>
          <w:b/>
          <w:bCs/>
        </w:rPr>
      </w:pPr>
      <w:r>
        <w:rPr>
          <w:b/>
          <w:bCs/>
        </w:rPr>
        <w:t>Things to do</w:t>
      </w:r>
      <w:r w:rsidR="002B2925">
        <w:rPr>
          <w:b/>
          <w:bCs/>
        </w:rPr>
        <w:t xml:space="preserve"> when visiting </w:t>
      </w:r>
      <w:proofErr w:type="spellStart"/>
      <w:r w:rsidR="002B2925">
        <w:rPr>
          <w:b/>
          <w:bCs/>
        </w:rPr>
        <w:t>Amarkantak</w:t>
      </w:r>
      <w:proofErr w:type="spellEnd"/>
    </w:p>
    <w:p w14:paraId="7A81272C" w14:textId="34B5E818" w:rsidR="002B2925" w:rsidRDefault="00457BC3" w:rsidP="004A09E5">
      <w:pPr>
        <w:jc w:val="both"/>
      </w:pPr>
      <w:r>
        <w:t xml:space="preserve">When you have finished visiting </w:t>
      </w:r>
      <w:r w:rsidR="00F544A6">
        <w:t>all the religious places</w:t>
      </w:r>
      <w:r w:rsidR="001D11F1">
        <w:t xml:space="preserve"> to experience </w:t>
      </w:r>
      <w:r w:rsidR="00CA5B5F">
        <w:t xml:space="preserve">the </w:t>
      </w:r>
      <w:r w:rsidR="001D11F1">
        <w:t xml:space="preserve">serenity and calmness of the </w:t>
      </w:r>
      <w:r w:rsidR="009C2A34">
        <w:t>place,</w:t>
      </w:r>
      <w:r w:rsidR="001D11F1">
        <w:t xml:space="preserve"> you can </w:t>
      </w:r>
      <w:r w:rsidR="009C2A34">
        <w:t>check out the wild</w:t>
      </w:r>
      <w:r w:rsidR="00CA5B5F">
        <w:t>erne</w:t>
      </w:r>
      <w:r w:rsidR="009C2A34">
        <w:t xml:space="preserve">ss </w:t>
      </w:r>
      <w:r w:rsidR="006D0B45">
        <w:t xml:space="preserve">at the </w:t>
      </w:r>
      <w:proofErr w:type="spellStart"/>
      <w:r w:rsidR="006D0B45">
        <w:t>Achanakmar</w:t>
      </w:r>
      <w:proofErr w:type="spellEnd"/>
      <w:r w:rsidR="006D0B45">
        <w:t xml:space="preserve"> Wildlife Sanctuary</w:t>
      </w:r>
      <w:r w:rsidR="00F72C0B">
        <w:t xml:space="preserve">. </w:t>
      </w:r>
      <w:r w:rsidR="00712B2B">
        <w:t xml:space="preserve">The beauty of the </w:t>
      </w:r>
      <w:r w:rsidR="00B7614D">
        <w:t xml:space="preserve">luscious </w:t>
      </w:r>
      <w:r w:rsidR="00712B2B">
        <w:t>forests is</w:t>
      </w:r>
      <w:r w:rsidR="005E0D39">
        <w:t xml:space="preserve"> the main draw for the visitors</w:t>
      </w:r>
      <w:r w:rsidR="004E1B5F">
        <w:t xml:space="preserve"> to </w:t>
      </w:r>
      <w:r w:rsidR="00076162">
        <w:t xml:space="preserve">enjoy nature’s </w:t>
      </w:r>
      <w:r w:rsidR="00712B2B">
        <w:t>glory.</w:t>
      </w:r>
      <w:r w:rsidR="00565854">
        <w:t xml:space="preserve"> </w:t>
      </w:r>
      <w:r w:rsidR="006D6CC4">
        <w:t xml:space="preserve">You can </w:t>
      </w:r>
      <w:r w:rsidR="002560AD">
        <w:t>find beautiful</w:t>
      </w:r>
      <w:r w:rsidR="00141E80">
        <w:t xml:space="preserve"> picnic spots near waterfalls and enjoy the blissful </w:t>
      </w:r>
      <w:r w:rsidR="00AE0300">
        <w:t>peace</w:t>
      </w:r>
      <w:r w:rsidR="00310777">
        <w:t xml:space="preserve"> you find in the landscapes of </w:t>
      </w:r>
      <w:proofErr w:type="spellStart"/>
      <w:r w:rsidR="00310777">
        <w:t>Amar</w:t>
      </w:r>
      <w:r w:rsidR="00A521DA">
        <w:t>kantak</w:t>
      </w:r>
      <w:proofErr w:type="spellEnd"/>
      <w:r w:rsidR="00A521DA">
        <w:t>.</w:t>
      </w:r>
    </w:p>
    <w:p w14:paraId="4195B264" w14:textId="4088D43B" w:rsidR="00A521DA" w:rsidRDefault="007A6E66" w:rsidP="004A09E5">
      <w:pPr>
        <w:jc w:val="both"/>
        <w:rPr>
          <w:b/>
          <w:bCs/>
        </w:rPr>
      </w:pPr>
      <w:r>
        <w:rPr>
          <w:b/>
          <w:bCs/>
        </w:rPr>
        <w:t>The unique</w:t>
      </w:r>
      <w:r w:rsidR="00722AFD">
        <w:rPr>
          <w:b/>
          <w:bCs/>
        </w:rPr>
        <w:t>,</w:t>
      </w:r>
      <w:r w:rsidR="00A521DA">
        <w:rPr>
          <w:b/>
          <w:bCs/>
        </w:rPr>
        <w:t xml:space="preserve"> </w:t>
      </w:r>
      <w:r>
        <w:rPr>
          <w:b/>
          <w:bCs/>
        </w:rPr>
        <w:t>celebrated festivals</w:t>
      </w:r>
      <w:r w:rsidR="00722AFD">
        <w:rPr>
          <w:b/>
          <w:bCs/>
        </w:rPr>
        <w:t xml:space="preserve"> </w:t>
      </w:r>
      <w:r>
        <w:rPr>
          <w:b/>
          <w:bCs/>
        </w:rPr>
        <w:t xml:space="preserve">in </w:t>
      </w:r>
      <w:proofErr w:type="spellStart"/>
      <w:r>
        <w:rPr>
          <w:b/>
          <w:bCs/>
        </w:rPr>
        <w:t>Amarkantak</w:t>
      </w:r>
      <w:proofErr w:type="spellEnd"/>
    </w:p>
    <w:p w14:paraId="5C42A96F" w14:textId="2D33BC8C" w:rsidR="00722AFD" w:rsidRDefault="00946053" w:rsidP="004A09E5">
      <w:pPr>
        <w:jc w:val="both"/>
      </w:pPr>
      <w:r>
        <w:t xml:space="preserve">A unique festival </w:t>
      </w:r>
      <w:r w:rsidR="00995EEC">
        <w:t>mostly celebrated in Madhya Pradesh</w:t>
      </w:r>
      <w:r>
        <w:t xml:space="preserve"> </w:t>
      </w:r>
      <w:r w:rsidR="00485CCB">
        <w:t xml:space="preserve">is the Narmada Jayanti, celebrated in </w:t>
      </w:r>
      <w:r w:rsidR="00702BBA">
        <w:t>January almost the same time around Makar Sankranti, another popular festival that celebrates</w:t>
      </w:r>
      <w:r w:rsidR="00184763">
        <w:t xml:space="preserve"> the be</w:t>
      </w:r>
      <w:r w:rsidR="00702BBA">
        <w:t>ginni</w:t>
      </w:r>
      <w:r w:rsidR="00184763">
        <w:t>ng of spring and new harvest</w:t>
      </w:r>
      <w:r w:rsidR="00372918">
        <w:t>. There is a special complex wherein people come together aptly named Narmada Complex</w:t>
      </w:r>
      <w:r w:rsidR="00702BBA">
        <w:t>,</w:t>
      </w:r>
      <w:r w:rsidR="0086117A">
        <w:t xml:space="preserve"> decorated with lights and flowers</w:t>
      </w:r>
      <w:r w:rsidR="00F74BC8">
        <w:t>,</w:t>
      </w:r>
      <w:r w:rsidR="0086117A">
        <w:t xml:space="preserve"> giving</w:t>
      </w:r>
      <w:r w:rsidR="00EF0F6F">
        <w:t xml:space="preserve"> </w:t>
      </w:r>
      <w:r w:rsidR="0086117A">
        <w:t>it a fe</w:t>
      </w:r>
      <w:r w:rsidR="00F74BC8">
        <w:t>s</w:t>
      </w:r>
      <w:r w:rsidR="0086117A">
        <w:t xml:space="preserve">tive appearance from afar. A grand </w:t>
      </w:r>
      <w:r w:rsidR="00702BBA">
        <w:t xml:space="preserve">aarti is done </w:t>
      </w:r>
      <w:r w:rsidR="00EF0F6F">
        <w:t>in the evening at the banks of the river Narmada with the chanting of hymns and singing pra</w:t>
      </w:r>
      <w:r w:rsidR="00C64B17">
        <w:t>ises of the river mother as the river is often refe</w:t>
      </w:r>
      <w:r w:rsidR="00015487">
        <w:t>r</w:t>
      </w:r>
      <w:r w:rsidR="00C64B17">
        <w:t>red to by the people of the region.</w:t>
      </w:r>
    </w:p>
    <w:p w14:paraId="34D5165C" w14:textId="3B29AD9E" w:rsidR="00046541" w:rsidRDefault="004727AA" w:rsidP="004A09E5">
      <w:pPr>
        <w:jc w:val="both"/>
        <w:rPr>
          <w:b/>
          <w:bCs/>
        </w:rPr>
      </w:pPr>
      <w:r>
        <w:rPr>
          <w:b/>
          <w:bCs/>
        </w:rPr>
        <w:t xml:space="preserve">Places to stay in </w:t>
      </w:r>
      <w:proofErr w:type="spellStart"/>
      <w:r>
        <w:rPr>
          <w:b/>
          <w:bCs/>
        </w:rPr>
        <w:t>Amarkantak</w:t>
      </w:r>
      <w:proofErr w:type="spellEnd"/>
    </w:p>
    <w:p w14:paraId="48F6536D" w14:textId="4E812912" w:rsidR="004727AA" w:rsidRDefault="007942E1" w:rsidP="004A09E5">
      <w:pPr>
        <w:jc w:val="both"/>
      </w:pPr>
      <w:r>
        <w:t>There are many places you may wish to stay</w:t>
      </w:r>
      <w:r w:rsidR="00733978">
        <w:t>, and e</w:t>
      </w:r>
      <w:r w:rsidR="009A09D2">
        <w:t>ven some religious sites have places of accommodation at very cheap rates</w:t>
      </w:r>
      <w:r w:rsidR="00733978">
        <w:t>. I</w:t>
      </w:r>
      <w:r w:rsidR="009A09D2">
        <w:t xml:space="preserve">f you aren’t looking for something modest, </w:t>
      </w:r>
      <w:r w:rsidR="00733978">
        <w:t>you can</w:t>
      </w:r>
      <w:r w:rsidR="009A09D2">
        <w:t xml:space="preserve"> check out the various guest houses, dormitories, cottages, and</w:t>
      </w:r>
      <w:r w:rsidR="006B67CA">
        <w:t xml:space="preserve"> local hotels of the region.</w:t>
      </w:r>
    </w:p>
    <w:p w14:paraId="55F3BA23" w14:textId="09314111" w:rsidR="002B2925" w:rsidRPr="00D12580" w:rsidRDefault="00D12580" w:rsidP="004A09E5">
      <w:pPr>
        <w:jc w:val="both"/>
      </w:pPr>
      <w:proofErr w:type="spellStart"/>
      <w:r>
        <w:t>Amar</w:t>
      </w:r>
      <w:r w:rsidR="00AC6C15">
        <w:t>k</w:t>
      </w:r>
      <w:r>
        <w:t>antak</w:t>
      </w:r>
      <w:proofErr w:type="spellEnd"/>
      <w:r>
        <w:t xml:space="preserve"> is </w:t>
      </w:r>
      <w:r w:rsidR="00AE681A">
        <w:t>where</w:t>
      </w:r>
      <w:r w:rsidR="00AC6C15">
        <w:t xml:space="preserve"> people should </w:t>
      </w:r>
      <w:r w:rsidR="003F1CB2">
        <w:t xml:space="preserve">visit and check out the temples and other religious places to experience spiritual </w:t>
      </w:r>
      <w:r w:rsidR="00176DDB">
        <w:t xml:space="preserve">wellness. The calm and serenity of the place </w:t>
      </w:r>
      <w:r w:rsidR="00AE681A">
        <w:t>are</w:t>
      </w:r>
      <w:r w:rsidR="00176DDB">
        <w:t xml:space="preserve"> spellbinding and you will come back </w:t>
      </w:r>
      <w:r w:rsidR="00AE681A">
        <w:t>rejuvenated.</w:t>
      </w:r>
    </w:p>
    <w:p w14:paraId="7E59573C" w14:textId="2B8C1015" w:rsidR="0011288A" w:rsidRDefault="0011288A" w:rsidP="004A09E5">
      <w:pPr>
        <w:jc w:val="both"/>
        <w:rPr>
          <w:i/>
          <w:iCs/>
        </w:rPr>
      </w:pPr>
    </w:p>
    <w:p w14:paraId="3751CA4C" w14:textId="77777777" w:rsidR="0011288A" w:rsidRDefault="0011288A">
      <w:pPr>
        <w:rPr>
          <w:i/>
          <w:iCs/>
        </w:rPr>
      </w:pPr>
      <w:r>
        <w:rPr>
          <w:i/>
          <w:iCs/>
        </w:rPr>
        <w:br w:type="page"/>
      </w:r>
    </w:p>
    <w:p w14:paraId="609E14AD" w14:textId="11326AF5" w:rsidR="0011288A" w:rsidRDefault="0011288A" w:rsidP="004A09E5">
      <w:pPr>
        <w:jc w:val="both"/>
        <w:rPr>
          <w:i/>
          <w:iCs/>
        </w:rPr>
      </w:pPr>
    </w:p>
    <w:p w14:paraId="563DEB34" w14:textId="77777777" w:rsidR="0011288A" w:rsidRDefault="0011288A">
      <w:pPr>
        <w:rPr>
          <w:i/>
          <w:iCs/>
        </w:rPr>
      </w:pPr>
      <w:r>
        <w:rPr>
          <w:i/>
          <w:iCs/>
        </w:rPr>
        <w:br w:type="page"/>
      </w:r>
    </w:p>
    <w:p w14:paraId="14C97FA4" w14:textId="5B729E8E" w:rsidR="0011288A" w:rsidRDefault="0011288A" w:rsidP="004A09E5">
      <w:pPr>
        <w:jc w:val="both"/>
        <w:rPr>
          <w:i/>
          <w:iCs/>
        </w:rPr>
      </w:pPr>
    </w:p>
    <w:p w14:paraId="57398ED7" w14:textId="77777777" w:rsidR="0011288A" w:rsidRDefault="0011288A">
      <w:pPr>
        <w:rPr>
          <w:i/>
          <w:iCs/>
        </w:rPr>
      </w:pPr>
      <w:r>
        <w:rPr>
          <w:i/>
          <w:iCs/>
        </w:rPr>
        <w:br w:type="page"/>
      </w:r>
    </w:p>
    <w:p w14:paraId="4822004E" w14:textId="77777777" w:rsidR="00FA576D" w:rsidRPr="009F01A6" w:rsidRDefault="00FA576D" w:rsidP="004A09E5">
      <w:pPr>
        <w:jc w:val="both"/>
        <w:rPr>
          <w:i/>
          <w:iCs/>
        </w:rPr>
      </w:pPr>
    </w:p>
    <w:p w14:paraId="335FBA0E" w14:textId="755CF336" w:rsidR="0088437F" w:rsidRPr="0088437F" w:rsidRDefault="0088437F" w:rsidP="004A09E5">
      <w:pPr>
        <w:jc w:val="both"/>
        <w:rPr>
          <w:b/>
          <w:bCs/>
        </w:rPr>
      </w:pPr>
    </w:p>
    <w:sectPr w:rsidR="0088437F" w:rsidRPr="00884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MDEyMzU3MTIwNbZQ0lEKTi0uzszPAykwrAUAUmb2wiwAAAA="/>
  </w:docVars>
  <w:rsids>
    <w:rsidRoot w:val="001B72BB"/>
    <w:rsid w:val="000007F6"/>
    <w:rsid w:val="00014691"/>
    <w:rsid w:val="00015487"/>
    <w:rsid w:val="000200A7"/>
    <w:rsid w:val="00025CD0"/>
    <w:rsid w:val="0003761B"/>
    <w:rsid w:val="00046541"/>
    <w:rsid w:val="00055D47"/>
    <w:rsid w:val="00076162"/>
    <w:rsid w:val="000769CF"/>
    <w:rsid w:val="000A1CC9"/>
    <w:rsid w:val="000A6DF8"/>
    <w:rsid w:val="000C72A4"/>
    <w:rsid w:val="000D608D"/>
    <w:rsid w:val="000D69B7"/>
    <w:rsid w:val="000F078A"/>
    <w:rsid w:val="000F5463"/>
    <w:rsid w:val="00103E86"/>
    <w:rsid w:val="0011288A"/>
    <w:rsid w:val="0011771C"/>
    <w:rsid w:val="00141CC4"/>
    <w:rsid w:val="00141E80"/>
    <w:rsid w:val="001512AA"/>
    <w:rsid w:val="0015562C"/>
    <w:rsid w:val="001571AF"/>
    <w:rsid w:val="00165427"/>
    <w:rsid w:val="00170D28"/>
    <w:rsid w:val="00176DDB"/>
    <w:rsid w:val="001816B2"/>
    <w:rsid w:val="00184763"/>
    <w:rsid w:val="0019289E"/>
    <w:rsid w:val="00192BFB"/>
    <w:rsid w:val="00194A99"/>
    <w:rsid w:val="0019730F"/>
    <w:rsid w:val="001A1382"/>
    <w:rsid w:val="001A23CA"/>
    <w:rsid w:val="001A6E4B"/>
    <w:rsid w:val="001B08AD"/>
    <w:rsid w:val="001B1985"/>
    <w:rsid w:val="001B72BB"/>
    <w:rsid w:val="001C206F"/>
    <w:rsid w:val="001C4A3E"/>
    <w:rsid w:val="001C6CF6"/>
    <w:rsid w:val="001D11F1"/>
    <w:rsid w:val="001D660F"/>
    <w:rsid w:val="001F6F9F"/>
    <w:rsid w:val="00202C21"/>
    <w:rsid w:val="00213E96"/>
    <w:rsid w:val="00216FE8"/>
    <w:rsid w:val="00224741"/>
    <w:rsid w:val="0023704A"/>
    <w:rsid w:val="00240710"/>
    <w:rsid w:val="002433A4"/>
    <w:rsid w:val="002560AD"/>
    <w:rsid w:val="002630B9"/>
    <w:rsid w:val="00267414"/>
    <w:rsid w:val="002916D3"/>
    <w:rsid w:val="00295099"/>
    <w:rsid w:val="00295947"/>
    <w:rsid w:val="002A3BA0"/>
    <w:rsid w:val="002B2925"/>
    <w:rsid w:val="002B2CAF"/>
    <w:rsid w:val="002C4693"/>
    <w:rsid w:val="002E4B07"/>
    <w:rsid w:val="00300F3C"/>
    <w:rsid w:val="00310777"/>
    <w:rsid w:val="00331E6C"/>
    <w:rsid w:val="00345B45"/>
    <w:rsid w:val="00354CB5"/>
    <w:rsid w:val="00355A7F"/>
    <w:rsid w:val="00363658"/>
    <w:rsid w:val="0037150C"/>
    <w:rsid w:val="00372918"/>
    <w:rsid w:val="0038018F"/>
    <w:rsid w:val="00382E18"/>
    <w:rsid w:val="003918B9"/>
    <w:rsid w:val="0039221A"/>
    <w:rsid w:val="00396CB7"/>
    <w:rsid w:val="003A44B7"/>
    <w:rsid w:val="003D5212"/>
    <w:rsid w:val="003E5D35"/>
    <w:rsid w:val="003F1CB2"/>
    <w:rsid w:val="003F21BA"/>
    <w:rsid w:val="00404754"/>
    <w:rsid w:val="00430520"/>
    <w:rsid w:val="00446BA9"/>
    <w:rsid w:val="00457BC3"/>
    <w:rsid w:val="004727AA"/>
    <w:rsid w:val="00485CCB"/>
    <w:rsid w:val="00486DF5"/>
    <w:rsid w:val="00496F2B"/>
    <w:rsid w:val="004A09E5"/>
    <w:rsid w:val="004B6CFD"/>
    <w:rsid w:val="004E1B5F"/>
    <w:rsid w:val="004E61C2"/>
    <w:rsid w:val="004E6337"/>
    <w:rsid w:val="00522AC7"/>
    <w:rsid w:val="00527FDD"/>
    <w:rsid w:val="0053030F"/>
    <w:rsid w:val="00565854"/>
    <w:rsid w:val="0057724F"/>
    <w:rsid w:val="005843D9"/>
    <w:rsid w:val="00590CA1"/>
    <w:rsid w:val="005937CB"/>
    <w:rsid w:val="005C7292"/>
    <w:rsid w:val="005E0D39"/>
    <w:rsid w:val="005F0050"/>
    <w:rsid w:val="0061007A"/>
    <w:rsid w:val="00611CE8"/>
    <w:rsid w:val="006375EA"/>
    <w:rsid w:val="006418C0"/>
    <w:rsid w:val="00645EB0"/>
    <w:rsid w:val="00650F10"/>
    <w:rsid w:val="00674BBC"/>
    <w:rsid w:val="006B67CA"/>
    <w:rsid w:val="006C56C6"/>
    <w:rsid w:val="006D0B45"/>
    <w:rsid w:val="006D6240"/>
    <w:rsid w:val="006D6CC4"/>
    <w:rsid w:val="006D6F88"/>
    <w:rsid w:val="006E1224"/>
    <w:rsid w:val="006E1D82"/>
    <w:rsid w:val="006E602E"/>
    <w:rsid w:val="006F596E"/>
    <w:rsid w:val="006F59DC"/>
    <w:rsid w:val="006F76F9"/>
    <w:rsid w:val="00702BBA"/>
    <w:rsid w:val="00712B2B"/>
    <w:rsid w:val="00722AFD"/>
    <w:rsid w:val="007236F5"/>
    <w:rsid w:val="00733978"/>
    <w:rsid w:val="00737A73"/>
    <w:rsid w:val="00743927"/>
    <w:rsid w:val="007530D8"/>
    <w:rsid w:val="00775A81"/>
    <w:rsid w:val="00777AC5"/>
    <w:rsid w:val="007942E1"/>
    <w:rsid w:val="007A1DF6"/>
    <w:rsid w:val="007A38CD"/>
    <w:rsid w:val="007A6E66"/>
    <w:rsid w:val="007A7E48"/>
    <w:rsid w:val="007E3BAB"/>
    <w:rsid w:val="00806A25"/>
    <w:rsid w:val="00831B36"/>
    <w:rsid w:val="00832510"/>
    <w:rsid w:val="00857D1E"/>
    <w:rsid w:val="0086117A"/>
    <w:rsid w:val="00871F91"/>
    <w:rsid w:val="00877413"/>
    <w:rsid w:val="00881BBF"/>
    <w:rsid w:val="0088437F"/>
    <w:rsid w:val="008C2790"/>
    <w:rsid w:val="008C51FC"/>
    <w:rsid w:val="008D3A84"/>
    <w:rsid w:val="008D4750"/>
    <w:rsid w:val="008D6D20"/>
    <w:rsid w:val="008E1FA1"/>
    <w:rsid w:val="008E21DA"/>
    <w:rsid w:val="008E2805"/>
    <w:rsid w:val="008F7DC3"/>
    <w:rsid w:val="00901D7D"/>
    <w:rsid w:val="00903600"/>
    <w:rsid w:val="00924CC5"/>
    <w:rsid w:val="0092723F"/>
    <w:rsid w:val="00946053"/>
    <w:rsid w:val="00953CED"/>
    <w:rsid w:val="00956DEB"/>
    <w:rsid w:val="009613A9"/>
    <w:rsid w:val="00966049"/>
    <w:rsid w:val="0096756B"/>
    <w:rsid w:val="00974681"/>
    <w:rsid w:val="009750FD"/>
    <w:rsid w:val="00984361"/>
    <w:rsid w:val="00995EEC"/>
    <w:rsid w:val="009977AA"/>
    <w:rsid w:val="009A09D2"/>
    <w:rsid w:val="009A2B04"/>
    <w:rsid w:val="009B1350"/>
    <w:rsid w:val="009B626A"/>
    <w:rsid w:val="009C2A34"/>
    <w:rsid w:val="009E13F9"/>
    <w:rsid w:val="009F01A6"/>
    <w:rsid w:val="00A050D9"/>
    <w:rsid w:val="00A25013"/>
    <w:rsid w:val="00A31BE3"/>
    <w:rsid w:val="00A40E5E"/>
    <w:rsid w:val="00A45F8E"/>
    <w:rsid w:val="00A46E16"/>
    <w:rsid w:val="00A47C7E"/>
    <w:rsid w:val="00A5141F"/>
    <w:rsid w:val="00A521DA"/>
    <w:rsid w:val="00A60B79"/>
    <w:rsid w:val="00A6272A"/>
    <w:rsid w:val="00A628BA"/>
    <w:rsid w:val="00A8440C"/>
    <w:rsid w:val="00A90BB9"/>
    <w:rsid w:val="00AC6C15"/>
    <w:rsid w:val="00AE0300"/>
    <w:rsid w:val="00AE681A"/>
    <w:rsid w:val="00B10E34"/>
    <w:rsid w:val="00B13CCD"/>
    <w:rsid w:val="00B43F26"/>
    <w:rsid w:val="00B504B6"/>
    <w:rsid w:val="00B54FDF"/>
    <w:rsid w:val="00B550DB"/>
    <w:rsid w:val="00B62B7C"/>
    <w:rsid w:val="00B679FA"/>
    <w:rsid w:val="00B7614D"/>
    <w:rsid w:val="00BB109D"/>
    <w:rsid w:val="00BB4D45"/>
    <w:rsid w:val="00BD6EFD"/>
    <w:rsid w:val="00BE53D3"/>
    <w:rsid w:val="00C07681"/>
    <w:rsid w:val="00C24341"/>
    <w:rsid w:val="00C32995"/>
    <w:rsid w:val="00C350F2"/>
    <w:rsid w:val="00C60E86"/>
    <w:rsid w:val="00C62498"/>
    <w:rsid w:val="00C64B17"/>
    <w:rsid w:val="00C83FCF"/>
    <w:rsid w:val="00CA5B5F"/>
    <w:rsid w:val="00CA5E40"/>
    <w:rsid w:val="00CA6609"/>
    <w:rsid w:val="00CC02BB"/>
    <w:rsid w:val="00CC289D"/>
    <w:rsid w:val="00CC2CDF"/>
    <w:rsid w:val="00CF567B"/>
    <w:rsid w:val="00D055BD"/>
    <w:rsid w:val="00D12580"/>
    <w:rsid w:val="00D23372"/>
    <w:rsid w:val="00D3700E"/>
    <w:rsid w:val="00D37866"/>
    <w:rsid w:val="00D6283C"/>
    <w:rsid w:val="00D73BDA"/>
    <w:rsid w:val="00D906F0"/>
    <w:rsid w:val="00D92CE9"/>
    <w:rsid w:val="00DA5BB2"/>
    <w:rsid w:val="00DA7DA3"/>
    <w:rsid w:val="00DB3DB5"/>
    <w:rsid w:val="00E148FB"/>
    <w:rsid w:val="00E2542A"/>
    <w:rsid w:val="00E35ABF"/>
    <w:rsid w:val="00E4773D"/>
    <w:rsid w:val="00E54C3D"/>
    <w:rsid w:val="00E63F75"/>
    <w:rsid w:val="00E72B0C"/>
    <w:rsid w:val="00E778BF"/>
    <w:rsid w:val="00E81F93"/>
    <w:rsid w:val="00E82583"/>
    <w:rsid w:val="00E924FB"/>
    <w:rsid w:val="00EB21D3"/>
    <w:rsid w:val="00EB2CA5"/>
    <w:rsid w:val="00EC7C97"/>
    <w:rsid w:val="00EF0F6F"/>
    <w:rsid w:val="00EF35A6"/>
    <w:rsid w:val="00F13BD5"/>
    <w:rsid w:val="00F171C2"/>
    <w:rsid w:val="00F23ABC"/>
    <w:rsid w:val="00F31D32"/>
    <w:rsid w:val="00F40B1D"/>
    <w:rsid w:val="00F544A6"/>
    <w:rsid w:val="00F72C0B"/>
    <w:rsid w:val="00F74BC8"/>
    <w:rsid w:val="00F774ED"/>
    <w:rsid w:val="00F8028D"/>
    <w:rsid w:val="00F8453D"/>
    <w:rsid w:val="00F94EA7"/>
    <w:rsid w:val="00FA576D"/>
    <w:rsid w:val="00FB0038"/>
    <w:rsid w:val="00FB1547"/>
    <w:rsid w:val="00FC3978"/>
    <w:rsid w:val="00FD6E65"/>
    <w:rsid w:val="00FE23EC"/>
    <w:rsid w:val="00FE2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83BB5"/>
  <w15:chartTrackingRefBased/>
  <w15:docId w15:val="{CD2C8A5D-EDFB-4EB8-BE44-2A72279EE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150</Words>
  <Characters>656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erti Pai</dc:creator>
  <cp:keywords/>
  <dc:description/>
  <cp:lastModifiedBy>Keerti Pai</cp:lastModifiedBy>
  <cp:revision>2</cp:revision>
  <dcterms:created xsi:type="dcterms:W3CDTF">2021-09-25T18:20:00Z</dcterms:created>
  <dcterms:modified xsi:type="dcterms:W3CDTF">2021-09-25T18:20:00Z</dcterms:modified>
</cp:coreProperties>
</file>